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6B3384" w14:textId="135E21B1" w:rsidR="001877A6" w:rsidRDefault="001877A6" w:rsidP="001877A6">
      <w:pPr>
        <w:jc w:val="center"/>
      </w:pPr>
      <w:r>
        <w:rPr>
          <w:noProof/>
        </w:rPr>
        <w:drawing>
          <wp:inline distT="0" distB="0" distL="0" distR="0" wp14:anchorId="2A60697E" wp14:editId="7D03BC5C">
            <wp:extent cx="3566160" cy="2005965"/>
            <wp:effectExtent l="0" t="0" r="0" b="0"/>
            <wp:docPr id="1" name="Picture 1" descr="A picture containing text, night sky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night sky, natur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065" cy="2014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F4F0E" w14:textId="34F08507" w:rsidR="001877A6" w:rsidRDefault="001877A6" w:rsidP="001877A6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Christmas Tells Us…</w:t>
      </w:r>
    </w:p>
    <w:p w14:paraId="0A2C34D7" w14:textId="6F55BF11" w:rsidR="001877A6" w:rsidRDefault="001877A6" w:rsidP="001877A6">
      <w:pPr>
        <w:spacing w:after="0"/>
        <w:jc w:val="center"/>
        <w:rPr>
          <w:i/>
          <w:iCs/>
        </w:rPr>
      </w:pPr>
      <w:r>
        <w:rPr>
          <w:i/>
          <w:iCs/>
        </w:rPr>
        <w:t xml:space="preserve">“Act Unnaturally” </w:t>
      </w:r>
    </w:p>
    <w:p w14:paraId="478FDB86" w14:textId="60C62F96" w:rsidR="001877A6" w:rsidRDefault="001877A6" w:rsidP="001877A6">
      <w:pPr>
        <w:spacing w:after="0"/>
        <w:jc w:val="center"/>
      </w:pPr>
      <w:r>
        <w:t>Matthew 1:18-25</w:t>
      </w:r>
    </w:p>
    <w:p w14:paraId="2E1C7113" w14:textId="142AA8BE" w:rsidR="001877A6" w:rsidRDefault="001877A6" w:rsidP="001877A6">
      <w:pPr>
        <w:spacing w:after="0"/>
        <w:jc w:val="center"/>
      </w:pPr>
    </w:p>
    <w:p w14:paraId="43983566" w14:textId="32F2480F" w:rsidR="001877A6" w:rsidRDefault="001877A6" w:rsidP="001877A6">
      <w:pPr>
        <w:spacing w:after="0"/>
      </w:pPr>
      <w:r>
        <w:t xml:space="preserve">1. </w:t>
      </w:r>
      <w:r>
        <w:rPr>
          <w:b/>
          <w:bCs/>
        </w:rPr>
        <w:t>Read Exodus 3:1-6</w:t>
      </w:r>
      <w:r w:rsidR="009632A4">
        <w:rPr>
          <w:b/>
          <w:bCs/>
        </w:rPr>
        <w:t xml:space="preserve">, Exodus 19:20-25 and </w:t>
      </w:r>
      <w:r w:rsidR="00531D03">
        <w:rPr>
          <w:b/>
          <w:bCs/>
        </w:rPr>
        <w:t xml:space="preserve">Exodus 33:18-23. </w:t>
      </w:r>
      <w:r w:rsidR="00531D03">
        <w:t>What do these verses tell us about God as Moses and the Israelites experienced Him?</w:t>
      </w:r>
      <w:r w:rsidR="003A67A3">
        <w:t xml:space="preserve"> Has </w:t>
      </w:r>
      <w:r w:rsidR="00C14896">
        <w:t xml:space="preserve">a similar </w:t>
      </w:r>
      <w:r w:rsidR="003A67A3">
        <w:t>understanding of God ever been part of your experience?</w:t>
      </w:r>
    </w:p>
    <w:p w14:paraId="3D8C64DA" w14:textId="4E05C6D4" w:rsidR="003A67A3" w:rsidRDefault="003A67A3" w:rsidP="001877A6">
      <w:pPr>
        <w:spacing w:after="0"/>
      </w:pPr>
    </w:p>
    <w:p w14:paraId="4EA97F5E" w14:textId="57881682" w:rsidR="003A67A3" w:rsidRDefault="003A67A3" w:rsidP="001877A6">
      <w:pPr>
        <w:spacing w:after="0"/>
      </w:pPr>
    </w:p>
    <w:p w14:paraId="1AD45F82" w14:textId="17860EE1" w:rsidR="003A67A3" w:rsidRPr="002D0062" w:rsidRDefault="003A67A3" w:rsidP="001877A6">
      <w:pPr>
        <w:spacing w:after="0"/>
      </w:pPr>
      <w:r>
        <w:t xml:space="preserve">2. </w:t>
      </w:r>
      <w:r>
        <w:rPr>
          <w:b/>
          <w:bCs/>
        </w:rPr>
        <w:t xml:space="preserve">Read </w:t>
      </w:r>
      <w:r w:rsidR="002D0062">
        <w:rPr>
          <w:b/>
          <w:bCs/>
        </w:rPr>
        <w:t xml:space="preserve">Matthew 1:18-23. </w:t>
      </w:r>
      <w:r w:rsidR="002D0062">
        <w:t xml:space="preserve">Given Israel’s conception of God, how do you think this revelation must have struck Joseph? </w:t>
      </w:r>
      <w:r w:rsidR="007E3F72">
        <w:t xml:space="preserve">How does the idea of “God with us” change the way you live on a daily basis? </w:t>
      </w:r>
    </w:p>
    <w:p w14:paraId="59D4D1BD" w14:textId="547F1A06" w:rsidR="003A67A3" w:rsidRDefault="003A67A3" w:rsidP="001877A6">
      <w:pPr>
        <w:spacing w:after="0"/>
      </w:pPr>
    </w:p>
    <w:p w14:paraId="2B163445" w14:textId="77777777" w:rsidR="003A67A3" w:rsidRDefault="003A67A3" w:rsidP="001877A6">
      <w:pPr>
        <w:spacing w:after="0"/>
      </w:pPr>
    </w:p>
    <w:p w14:paraId="78A86FB1" w14:textId="70D1C352" w:rsidR="00531D03" w:rsidRDefault="00531D03" w:rsidP="001877A6">
      <w:pPr>
        <w:spacing w:after="0"/>
      </w:pPr>
    </w:p>
    <w:p w14:paraId="3A3F21E4" w14:textId="23040078" w:rsidR="00531D03" w:rsidRDefault="00531D03" w:rsidP="001877A6">
      <w:pPr>
        <w:spacing w:after="0"/>
      </w:pPr>
    </w:p>
    <w:p w14:paraId="6B92D0DC" w14:textId="7C1AE257" w:rsidR="00531D03" w:rsidRPr="00531D03" w:rsidRDefault="00531D03" w:rsidP="001877A6">
      <w:pPr>
        <w:spacing w:after="0"/>
      </w:pPr>
      <w:r>
        <w:t xml:space="preserve">2. </w:t>
      </w:r>
    </w:p>
    <w:sectPr w:rsidR="00531D03" w:rsidRPr="00531D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QxNDAzMDAyNzZQ0lEKTi0uzszPAykwrAUAe+9/DCwAAAA="/>
  </w:docVars>
  <w:rsids>
    <w:rsidRoot w:val="001877A6"/>
    <w:rsid w:val="001877A6"/>
    <w:rsid w:val="002D0062"/>
    <w:rsid w:val="003A67A3"/>
    <w:rsid w:val="00531D03"/>
    <w:rsid w:val="007E3F72"/>
    <w:rsid w:val="009632A4"/>
    <w:rsid w:val="00C1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B662E"/>
  <w15:chartTrackingRefBased/>
  <w15:docId w15:val="{C839B1B8-89CE-4425-A23A-A802FD5A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2-07T19:03:00Z</dcterms:created>
  <dcterms:modified xsi:type="dcterms:W3CDTF">2020-12-07T19:35:00Z</dcterms:modified>
</cp:coreProperties>
</file>